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Malaysia</w:t>
      </w:r>
      <w:r>
        <w:t xml:space="preserve"> </w:t>
      </w:r>
      <w:r>
        <w:t xml:space="preserve">Kuala</w:t>
      </w:r>
      <w:r>
        <w:t xml:space="preserve"> </w:t>
      </w:r>
      <w:r>
        <w:t xml:space="preserve">Lumpur</w:t>
      </w:r>
    </w:p>
    <w:bookmarkStart w:id="25" w:name="Xbc6235356515d9937d0557e3bfe9bce0b3162ac"/>
    <w:p>
      <w:pPr>
        <w:pStyle w:val="Heading1"/>
      </w:pPr>
      <w:r>
        <w:t xml:space="preserve">Paramedic Cover Letter for Malaysia Kuala Lumpur</w:t>
      </w:r>
    </w:p>
    <w:p>
      <w:pPr>
        <w:pStyle w:val="FirstParagraph"/>
      </w:pPr>
      <w:r>
        <w:t xml:space="preserve">Dear [Hiring Manager's Name],</w:t>
      </w:r>
    </w:p>
    <w:p>
      <w:pPr>
        <w:pStyle w:val="BodyText"/>
      </w:pPr>
      <w:r>
        <w:t xml:space="preserve">I am writing to express my enthusiastic interest in the Paramedic position at [Hospital/Clinic Name] in Malaysia, Kuala Lumpur. As a dedicated and experienced paramedic with a passion for emergency care and community service, I am eager to contribute my skills and expertise to your organization. My extensive background in providing critical medical assistance, combined with my deep understanding of the unique healthcare challenges in urban environments like Kuala Lumpur, positions me as an ideal candidate for this role.</w:t>
      </w:r>
    </w:p>
    <w:bookmarkStart w:id="20" w:name="professional-background-and-expertise"/>
    <w:p>
      <w:pPr>
        <w:pStyle w:val="Heading2"/>
      </w:pPr>
      <w:r>
        <w:t xml:space="preserve">Professional Background and Expertise</w:t>
      </w:r>
    </w:p>
    <w:p>
      <w:pPr>
        <w:pStyle w:val="FirstParagraph"/>
      </w:pPr>
      <w:r>
        <w:t xml:space="preserve">With over [X years] of experience in paramedicine, I have developed a strong foundation in emergency medical services (EMS), trauma care, and patient advocacy. My career has been guided by a commitment to saving lives, delivering compassionate care, and operating efficiently under pressure. Whether responding to road traffic accidents, medical emergencies, or natural disasters, I have consistently demonstrated the ability to remain calm and make quick, informed decisions.</w:t>
      </w:r>
    </w:p>
    <w:p>
      <w:pPr>
        <w:pStyle w:val="BodyText"/>
      </w:pPr>
      <w:r>
        <w:t xml:space="preserve">At [Previous Employer/Organization], I worked as a paramedic in a high-demand urban setting similar to Kuala Lumpur. My responsibilities included assessing patients, administering life-saving interventions such as CPR and oxygen therapy, and transporting patients to medical facilities while ensuring their comfort and safety. I also collaborated closely with hospital staff, emergency responders, and community organizations to streamline patient care processes. This experience has honed my ability to work in dynamic environments where adaptability and teamwork are essential.</w:t>
      </w:r>
    </w:p>
    <w:bookmarkEnd w:id="20"/>
    <w:bookmarkStart w:id="21" w:name="key-skills-and-achievements"/>
    <w:p>
      <w:pPr>
        <w:pStyle w:val="Heading2"/>
      </w:pPr>
      <w:r>
        <w:t xml:space="preserve">Key Skills and Achievements</w:t>
      </w:r>
    </w:p>
    <w:p>
      <w:pPr>
        <w:pStyle w:val="FirstParagraph"/>
      </w:pPr>
      <w:r>
        <w:t xml:space="preserve">My expertise spans a wide range of paramedic skills, including advanced cardiac life support (ACLS), trauma management, pediatric care, and emergency childbirth. I am also trained in the use of cutting-edge medical equipment such as defibrillators, ventilators, and automated external defibrillators (AEDs). My ability to communicate effectively with patients from diverse cultural backgrounds has been a cornerstone of my practice, ensuring that individuals receive care that respects their values and needs.</w:t>
      </w:r>
    </w:p>
    <w:p>
      <w:pPr>
        <w:pStyle w:val="BodyText"/>
      </w:pPr>
      <w:r>
        <w:t xml:space="preserve">One of my proudest achievements was participating in a successful resuscitation effort for a cardiac arrest patient in [specific location or scenario]. By swiftly executing protocols and coordinating with hospital teams, we were able to revive the patient and ensure their recovery. This experience reinforced the importance of precision, teamwork, and unwavering dedication in emergency medicine.</w:t>
      </w:r>
    </w:p>
    <w:bookmarkEnd w:id="21"/>
    <w:bookmarkStart w:id="22" w:name="why-malaysia-kuala-lumpur"/>
    <w:p>
      <w:pPr>
        <w:pStyle w:val="Heading2"/>
      </w:pPr>
      <w:r>
        <w:t xml:space="preserve">Why Malaysia Kuala Lumpur?</w:t>
      </w:r>
    </w:p>
    <w:p>
      <w:pPr>
        <w:pStyle w:val="FirstParagraph"/>
      </w:pPr>
      <w:r>
        <w:t xml:space="preserve">Kuala Lumpur is a vibrant city that presents both challenges and opportunities for paramedics. The fast-paced urban environment, with its dense population and complex traffic systems, demands a paramedic who is not only technically skilled but also culturally attuned. I have studied the healthcare landscape in Malaysia and understand the unique requirements of serving a multicultural society. For instance, the need to communicate effectively in multiple languages—such as Malay, English, Mandarin, or Tamil—is critical when treating patients from diverse ethnic communities.</w:t>
      </w:r>
    </w:p>
    <w:p>
      <w:pPr>
        <w:pStyle w:val="BodyText"/>
      </w:pPr>
      <w:r>
        <w:t xml:space="preserve">Moreover, Kuala Lumpur’s infrastructure and growing emphasis on public health initiatives create an ideal setting for a paramedic like me to thrive. I am particularly drawn to the city’s commitment to advancing emergency medical services (EMS) through technology and training programs. I am eager to contribute my experience in areas such as pre-hospital care, community education, and disaster preparedness, which align with the goals of organizations operating in this region.</w:t>
      </w:r>
    </w:p>
    <w:bookmarkEnd w:id="22"/>
    <w:bookmarkStart w:id="23" w:name="personal-commitment-to-paramedic-work"/>
    <w:p>
      <w:pPr>
        <w:pStyle w:val="Heading2"/>
      </w:pPr>
      <w:r>
        <w:t xml:space="preserve">Personal Commitment to Paramedic Work</w:t>
      </w:r>
    </w:p>
    <w:p>
      <w:pPr>
        <w:pStyle w:val="FirstParagraph"/>
      </w:pPr>
      <w:r>
        <w:t xml:space="preserve">Beyond technical proficiency, I am deeply committed to the core values of paramedicine: empathy, integrity, and service. I believe that every patient deserves respect, dignity, and timely care. In my interactions with patients and their families, I prioritize clear communication and emotional support to alleviate fear and uncertainty during critical moments.</w:t>
      </w:r>
    </w:p>
    <w:p>
      <w:pPr>
        <w:pStyle w:val="BodyText"/>
      </w:pPr>
      <w:r>
        <w:t xml:space="preserve">My work ethic is further strengthened by my continuous pursuit of professional development. I have completed certifications in [list specific courses or training programs, e.g., "Advanced Trauma Life Support (ATLS)" or "Emergency Medical Technician (EMT) Advanced"]. I also actively engage with paramedic associations and attend workshops to stay updated on the latest medical advancements and best practices.</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emergency care make me a strong candidate for the Paramedic position at [Hospital/Clinic Name] in Malaysia Kuala Lumpur. I am particularly excited about the opportunity to contribute to a city that values innovation and community well-being. I would welcome the chance to discuss how my skills align with your organization’s mission and how I can support your team in delivering exceptional emergency medical services.</w:t>
      </w:r>
    </w:p>
    <w:p>
      <w:pPr>
        <w:pStyle w:val="BodyText"/>
      </w:pPr>
      <w:r>
        <w:t xml:space="preserve">Thank you for considering my application. I look forward to the possibility of contributing to the vital work of saving lives in Kuala Lumpu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Malaysia Kuala Lumpur</dc:title>
  <dc:creator/>
  <cp:keywords/>
  <dcterms:created xsi:type="dcterms:W3CDTF">2026-07-24T22:27:34Z</dcterms:created>
  <dcterms:modified xsi:type="dcterms:W3CDTF">2026-07-24T22:27:34Z</dcterms:modified>
</cp:coreProperties>
</file>

<file path=docProps/custom.xml><?xml version="1.0" encoding="utf-8"?>
<Properties xmlns="http://schemas.openxmlformats.org/officeDocument/2006/custom-properties" xmlns:vt="http://schemas.openxmlformats.org/officeDocument/2006/docPropsVTypes"/>
</file>